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B4E22" w14:textId="706911C8" w:rsidR="004A750D" w:rsidRDefault="004A750D" w:rsidP="004A750D">
      <w:pPr>
        <w:jc w:val="center"/>
      </w:pPr>
      <w:r>
        <w:t xml:space="preserve">RESOLUTION </w:t>
      </w:r>
      <w:r w:rsidR="00BB5BBA">
        <w:t>2</w:t>
      </w:r>
      <w:r w:rsidR="005F4D69">
        <w:t>022-</w:t>
      </w:r>
      <w:r w:rsidR="00297A26">
        <w:t>09</w:t>
      </w:r>
    </w:p>
    <w:p w14:paraId="09DC2B2F" w14:textId="77777777" w:rsidR="00297A26" w:rsidRDefault="00297A26" w:rsidP="004A750D">
      <w:pPr>
        <w:jc w:val="center"/>
      </w:pPr>
    </w:p>
    <w:p w14:paraId="7F41523A" w14:textId="77777777" w:rsidR="004A750D" w:rsidRDefault="004A750D" w:rsidP="004A750D">
      <w:pPr>
        <w:jc w:val="center"/>
      </w:pPr>
    </w:p>
    <w:p w14:paraId="07FC8026" w14:textId="77777777" w:rsidR="00074BDD" w:rsidRDefault="00074BDD" w:rsidP="00074BDD">
      <w:pPr>
        <w:jc w:val="center"/>
      </w:pPr>
      <w:r>
        <w:t>A RESOLUTION TO APPOINT COUNCIL COMMITTEES AND MAYOR PRO-TEMPORE PER MAYORAL RECOMMENDATION</w:t>
      </w:r>
    </w:p>
    <w:p w14:paraId="7CCCD5B1" w14:textId="77777777" w:rsidR="004A750D" w:rsidRDefault="004A750D" w:rsidP="004A750D">
      <w:pPr>
        <w:jc w:val="center"/>
      </w:pPr>
    </w:p>
    <w:p w14:paraId="592EE7BA" w14:textId="482D7417" w:rsidR="004A750D" w:rsidRDefault="004A750D" w:rsidP="004A750D">
      <w:r>
        <w:tab/>
      </w:r>
      <w:proofErr w:type="gramStart"/>
      <w:r>
        <w:t>WHEREAS,</w:t>
      </w:r>
      <w:proofErr w:type="gramEnd"/>
      <w:r>
        <w:t xml:space="preserve"> the Mayor is discharged with recommending and appointing council committees and </w:t>
      </w:r>
      <w:r w:rsidR="00A438A6">
        <w:t>the</w:t>
      </w:r>
      <w:r>
        <w:t xml:space="preserve"> Mayor Pro-Tempore and,</w:t>
      </w:r>
    </w:p>
    <w:p w14:paraId="777CB14B" w14:textId="77777777" w:rsidR="004A750D" w:rsidRDefault="004A750D" w:rsidP="004A750D"/>
    <w:p w14:paraId="05AA8B94" w14:textId="4D6B9BC7" w:rsidR="00A438A6" w:rsidRDefault="004A750D" w:rsidP="004A750D">
      <w:r>
        <w:tab/>
      </w:r>
      <w:proofErr w:type="gramStart"/>
      <w:r w:rsidR="00A438A6" w:rsidRPr="00A438A6">
        <w:t>WHEREAS,</w:t>
      </w:r>
      <w:proofErr w:type="gramEnd"/>
      <w:r w:rsidR="00A438A6" w:rsidRPr="00A438A6">
        <w:t xml:space="preserve"> the following mayoral recommended </w:t>
      </w:r>
      <w:r w:rsidR="00A438A6">
        <w:t xml:space="preserve">as Mayor Pro Tempore will be </w:t>
      </w:r>
      <w:r w:rsidR="005F4D69">
        <w:t>Meaghan Bennett</w:t>
      </w:r>
      <w:r w:rsidR="00A438A6" w:rsidRPr="00A438A6">
        <w:t>, and</w:t>
      </w:r>
    </w:p>
    <w:p w14:paraId="7AB94DA8" w14:textId="77777777" w:rsidR="00A438A6" w:rsidRDefault="00A438A6" w:rsidP="004A750D"/>
    <w:p w14:paraId="31E51C45" w14:textId="23F9D2F9" w:rsidR="004A750D" w:rsidRDefault="004A750D" w:rsidP="004A750D">
      <w:r>
        <w:tab/>
        <w:t xml:space="preserve">NOW, THEREFORE, BE IT HEREBY RESOLVED, that the </w:t>
      </w:r>
      <w:r w:rsidR="005F4D69">
        <w:t>Minburn</w:t>
      </w:r>
      <w:r>
        <w:t xml:space="preserve"> City Council approves </w:t>
      </w:r>
      <w:r w:rsidR="009F4CD3">
        <w:t xml:space="preserve">the </w:t>
      </w:r>
      <w:r w:rsidR="00756A3E">
        <w:t xml:space="preserve">council committees and </w:t>
      </w:r>
      <w:r w:rsidR="009F4CD3">
        <w:t xml:space="preserve">Mayor Pro-Tempore </w:t>
      </w:r>
      <w:r w:rsidR="00756A3E">
        <w:t xml:space="preserve">for </w:t>
      </w:r>
      <w:r w:rsidR="00BB5BBA">
        <w:t>2022</w:t>
      </w:r>
      <w:r w:rsidR="005F4D69">
        <w:t>-2024</w:t>
      </w:r>
      <w:r w:rsidR="00756A3E">
        <w:t xml:space="preserve"> </w:t>
      </w:r>
      <w:r>
        <w:t xml:space="preserve">as recommended </w:t>
      </w:r>
      <w:r w:rsidR="004A2C84">
        <w:t>by</w:t>
      </w:r>
      <w:r>
        <w:t xml:space="preserve"> the </w:t>
      </w:r>
      <w:proofErr w:type="gramStart"/>
      <w:r>
        <w:t>Mayor</w:t>
      </w:r>
      <w:proofErr w:type="gramEnd"/>
      <w:r>
        <w:t>.</w:t>
      </w:r>
    </w:p>
    <w:p w14:paraId="3D7A4ED2" w14:textId="77777777" w:rsidR="004A750D" w:rsidRDefault="004A750D" w:rsidP="004A750D"/>
    <w:p w14:paraId="182E9A45" w14:textId="77C78E86" w:rsidR="004A750D" w:rsidRDefault="004A750D" w:rsidP="004A750D">
      <w:r>
        <w:tab/>
        <w:t xml:space="preserve">Passed and adopted this </w:t>
      </w:r>
      <w:r w:rsidR="005F4D69">
        <w:t>14</w:t>
      </w:r>
      <w:r w:rsidR="00BB5BBA" w:rsidRPr="00BB5BBA">
        <w:rPr>
          <w:vertAlign w:val="superscript"/>
        </w:rPr>
        <w:t>th</w:t>
      </w:r>
      <w:r w:rsidR="00BB5BBA">
        <w:t xml:space="preserve"> </w:t>
      </w:r>
      <w:r w:rsidR="003F625D">
        <w:t xml:space="preserve">day of </w:t>
      </w:r>
      <w:r w:rsidR="005F4D69">
        <w:t>February</w:t>
      </w:r>
      <w:r w:rsidR="00CF31C6">
        <w:t xml:space="preserve"> </w:t>
      </w:r>
      <w:r w:rsidR="00BB5BBA">
        <w:t>2022</w:t>
      </w:r>
      <w:r>
        <w:t>.</w:t>
      </w:r>
    </w:p>
    <w:p w14:paraId="4EE10396" w14:textId="77777777" w:rsidR="004A750D" w:rsidRDefault="004A750D" w:rsidP="004A750D"/>
    <w:p w14:paraId="29536603" w14:textId="77777777" w:rsidR="004A750D" w:rsidRDefault="004A750D" w:rsidP="004A750D">
      <w:r>
        <w:tab/>
      </w:r>
    </w:p>
    <w:p w14:paraId="7F7D56BB" w14:textId="77777777" w:rsidR="00074BDD" w:rsidRPr="009F6735" w:rsidRDefault="00074BDD" w:rsidP="00074BDD">
      <w:r w:rsidRPr="009F6735">
        <w:t>_____________________________</w:t>
      </w:r>
      <w:r w:rsidRPr="009F6735">
        <w:tab/>
      </w:r>
      <w:r w:rsidRPr="009F6735">
        <w:tab/>
      </w:r>
      <w:r w:rsidRPr="009F6735">
        <w:tab/>
      </w:r>
      <w:r w:rsidRPr="009F6735">
        <w:tab/>
      </w:r>
      <w:r w:rsidRPr="009F6735">
        <w:tab/>
      </w:r>
      <w:r>
        <w:tab/>
      </w:r>
      <w:r w:rsidRPr="009F6735">
        <w:t>__________________</w:t>
      </w:r>
    </w:p>
    <w:p w14:paraId="06753561" w14:textId="13305427" w:rsidR="00074BDD" w:rsidRPr="009F6735" w:rsidRDefault="005F4D69" w:rsidP="00074BDD">
      <w:r>
        <w:t>Joe Stuetelberg</w:t>
      </w:r>
      <w:r w:rsidR="004A2C84">
        <w:t xml:space="preserve">, Mayor </w:t>
      </w:r>
      <w:r w:rsidR="004A2C84">
        <w:tab/>
      </w:r>
      <w:r w:rsidR="00074BDD" w:rsidRPr="009F6735">
        <w:tab/>
      </w:r>
      <w:r w:rsidR="00074BDD">
        <w:tab/>
      </w:r>
      <w:r w:rsidR="00074BDD">
        <w:tab/>
      </w:r>
      <w:r w:rsidR="00074BDD">
        <w:tab/>
      </w:r>
      <w:r w:rsidR="00074BDD">
        <w:tab/>
      </w:r>
      <w:r w:rsidR="00074BDD">
        <w:tab/>
      </w:r>
      <w:r w:rsidR="00074BDD" w:rsidRPr="009F6735">
        <w:t>date of signature</w:t>
      </w:r>
    </w:p>
    <w:p w14:paraId="598D7E03" w14:textId="77777777" w:rsidR="00074BDD" w:rsidRPr="009F6735" w:rsidRDefault="00074BDD" w:rsidP="00074BDD"/>
    <w:p w14:paraId="242826A3" w14:textId="77777777" w:rsidR="00074BDD" w:rsidRDefault="00074BDD" w:rsidP="00074BDD"/>
    <w:p w14:paraId="335F041F" w14:textId="77777777" w:rsidR="00074BDD" w:rsidRPr="009F6735" w:rsidRDefault="00074BDD" w:rsidP="00074BDD">
      <w:r w:rsidRPr="009F6735">
        <w:t>ATTEST:</w:t>
      </w:r>
    </w:p>
    <w:p w14:paraId="5F2DE8FC" w14:textId="77777777" w:rsidR="00074BDD" w:rsidRPr="009F6735" w:rsidRDefault="00074BDD" w:rsidP="00074BDD"/>
    <w:p w14:paraId="7F4FEF93" w14:textId="77777777" w:rsidR="00074BDD" w:rsidRPr="009F6735" w:rsidRDefault="00074BDD" w:rsidP="00074BDD">
      <w:r w:rsidRPr="009F6735">
        <w:t>_____________________________</w:t>
      </w:r>
      <w:r w:rsidRPr="009F6735">
        <w:tab/>
      </w:r>
      <w:r w:rsidRPr="009F6735">
        <w:tab/>
      </w:r>
      <w:r w:rsidRPr="009F6735">
        <w:tab/>
      </w:r>
      <w:r w:rsidRPr="009F6735">
        <w:tab/>
      </w:r>
      <w:r w:rsidRPr="009F6735">
        <w:tab/>
      </w:r>
      <w:r>
        <w:tab/>
      </w:r>
      <w:r w:rsidRPr="009F6735">
        <w:t>__________________</w:t>
      </w:r>
    </w:p>
    <w:p w14:paraId="38A6C70D" w14:textId="1EB6A5AC" w:rsidR="00074BDD" w:rsidRPr="009F6735" w:rsidRDefault="005F4D69" w:rsidP="00074BDD">
      <w:r w:rsidRPr="005F4D69">
        <w:t>Tasha Snoberger</w:t>
      </w:r>
      <w:r w:rsidR="00074BDD" w:rsidRPr="005F4D69">
        <w:t>,</w:t>
      </w:r>
      <w:r w:rsidRPr="005F4D69">
        <w:t xml:space="preserve"> </w:t>
      </w:r>
      <w:r w:rsidR="004A2C84" w:rsidRPr="005F4D69">
        <w:t>City Clerk</w:t>
      </w:r>
      <w:r w:rsidR="00074BDD" w:rsidRPr="009F6735">
        <w:tab/>
      </w:r>
      <w:r w:rsidR="00074BDD" w:rsidRPr="009F6735">
        <w:tab/>
      </w:r>
      <w:r>
        <w:tab/>
      </w:r>
      <w:r>
        <w:tab/>
      </w:r>
      <w:r>
        <w:tab/>
      </w:r>
      <w:r>
        <w:tab/>
      </w:r>
      <w:r>
        <w:tab/>
      </w:r>
      <w:r w:rsidR="00074BDD" w:rsidRPr="009F6735">
        <w:t>date of signature</w:t>
      </w:r>
    </w:p>
    <w:p w14:paraId="712EFFE2" w14:textId="77777777" w:rsidR="004A750D" w:rsidRDefault="004A750D" w:rsidP="004A750D"/>
    <w:p w14:paraId="331B69DA" w14:textId="77777777" w:rsidR="008A1F02" w:rsidRDefault="008A1F02"/>
    <w:sectPr w:rsidR="008A1F02" w:rsidSect="00D53FBE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7I0MzA0MTIxN7BU0lEKTi0uzszPAykwrgUAfBGW5iwAAAA="/>
  </w:docVars>
  <w:rsids>
    <w:rsidRoot w:val="004A750D"/>
    <w:rsid w:val="000035DE"/>
    <w:rsid w:val="00005A00"/>
    <w:rsid w:val="00005A73"/>
    <w:rsid w:val="00007ADC"/>
    <w:rsid w:val="00010137"/>
    <w:rsid w:val="00011729"/>
    <w:rsid w:val="00011E2F"/>
    <w:rsid w:val="0001204A"/>
    <w:rsid w:val="00012248"/>
    <w:rsid w:val="0001785D"/>
    <w:rsid w:val="00017A71"/>
    <w:rsid w:val="0002024A"/>
    <w:rsid w:val="00020399"/>
    <w:rsid w:val="000205C7"/>
    <w:rsid w:val="0002313A"/>
    <w:rsid w:val="00030AA3"/>
    <w:rsid w:val="00034C53"/>
    <w:rsid w:val="000420AA"/>
    <w:rsid w:val="0004693D"/>
    <w:rsid w:val="00052239"/>
    <w:rsid w:val="0005428C"/>
    <w:rsid w:val="00055DEE"/>
    <w:rsid w:val="0005626F"/>
    <w:rsid w:val="00061D47"/>
    <w:rsid w:val="000676F2"/>
    <w:rsid w:val="00073A60"/>
    <w:rsid w:val="000742F0"/>
    <w:rsid w:val="00074590"/>
    <w:rsid w:val="000748A1"/>
    <w:rsid w:val="00074BDD"/>
    <w:rsid w:val="00075776"/>
    <w:rsid w:val="00075D95"/>
    <w:rsid w:val="00077BE4"/>
    <w:rsid w:val="000801A5"/>
    <w:rsid w:val="00087A37"/>
    <w:rsid w:val="00092C46"/>
    <w:rsid w:val="00093B90"/>
    <w:rsid w:val="000A04E5"/>
    <w:rsid w:val="000A170C"/>
    <w:rsid w:val="000A366A"/>
    <w:rsid w:val="000A50F5"/>
    <w:rsid w:val="000A554A"/>
    <w:rsid w:val="000A5F83"/>
    <w:rsid w:val="000A6895"/>
    <w:rsid w:val="000B134D"/>
    <w:rsid w:val="000B1766"/>
    <w:rsid w:val="000B7707"/>
    <w:rsid w:val="000C3826"/>
    <w:rsid w:val="000D041E"/>
    <w:rsid w:val="000D212F"/>
    <w:rsid w:val="000D33A7"/>
    <w:rsid w:val="000D76E8"/>
    <w:rsid w:val="000E2407"/>
    <w:rsid w:val="000E3280"/>
    <w:rsid w:val="000E35FE"/>
    <w:rsid w:val="000F1779"/>
    <w:rsid w:val="000F17D8"/>
    <w:rsid w:val="000F4167"/>
    <w:rsid w:val="00102A2F"/>
    <w:rsid w:val="00104B9E"/>
    <w:rsid w:val="001071C3"/>
    <w:rsid w:val="001136FE"/>
    <w:rsid w:val="00113B24"/>
    <w:rsid w:val="0011417A"/>
    <w:rsid w:val="001146DA"/>
    <w:rsid w:val="001224B0"/>
    <w:rsid w:val="00123042"/>
    <w:rsid w:val="00123487"/>
    <w:rsid w:val="0012405B"/>
    <w:rsid w:val="0013374C"/>
    <w:rsid w:val="00133DCE"/>
    <w:rsid w:val="00135327"/>
    <w:rsid w:val="00140C6D"/>
    <w:rsid w:val="001450A8"/>
    <w:rsid w:val="00145FD2"/>
    <w:rsid w:val="00151BFD"/>
    <w:rsid w:val="00152536"/>
    <w:rsid w:val="00160BEC"/>
    <w:rsid w:val="001610E2"/>
    <w:rsid w:val="00161742"/>
    <w:rsid w:val="001619CB"/>
    <w:rsid w:val="00164405"/>
    <w:rsid w:val="001663A3"/>
    <w:rsid w:val="00170E0E"/>
    <w:rsid w:val="00173C66"/>
    <w:rsid w:val="00176AE0"/>
    <w:rsid w:val="00184349"/>
    <w:rsid w:val="0018688A"/>
    <w:rsid w:val="0019542C"/>
    <w:rsid w:val="00195D60"/>
    <w:rsid w:val="001A154D"/>
    <w:rsid w:val="001A57DC"/>
    <w:rsid w:val="001A6F1F"/>
    <w:rsid w:val="001A7FDB"/>
    <w:rsid w:val="001B259A"/>
    <w:rsid w:val="001B259E"/>
    <w:rsid w:val="001B3739"/>
    <w:rsid w:val="001B45C1"/>
    <w:rsid w:val="001C2DAB"/>
    <w:rsid w:val="001C3084"/>
    <w:rsid w:val="001C666E"/>
    <w:rsid w:val="001C7113"/>
    <w:rsid w:val="001D07CD"/>
    <w:rsid w:val="001D10DE"/>
    <w:rsid w:val="001D3B35"/>
    <w:rsid w:val="001D5E5B"/>
    <w:rsid w:val="001D7F64"/>
    <w:rsid w:val="001E12A8"/>
    <w:rsid w:val="001E41FF"/>
    <w:rsid w:val="001E6776"/>
    <w:rsid w:val="001E6882"/>
    <w:rsid w:val="001F0DDE"/>
    <w:rsid w:val="001F23B9"/>
    <w:rsid w:val="001F4620"/>
    <w:rsid w:val="001F719A"/>
    <w:rsid w:val="001F7465"/>
    <w:rsid w:val="0020136A"/>
    <w:rsid w:val="00204180"/>
    <w:rsid w:val="00221A7E"/>
    <w:rsid w:val="00231912"/>
    <w:rsid w:val="002335EC"/>
    <w:rsid w:val="0023604E"/>
    <w:rsid w:val="002415BB"/>
    <w:rsid w:val="002415C5"/>
    <w:rsid w:val="00244C2D"/>
    <w:rsid w:val="00245ECD"/>
    <w:rsid w:val="00247DC1"/>
    <w:rsid w:val="00256522"/>
    <w:rsid w:val="00256772"/>
    <w:rsid w:val="00260145"/>
    <w:rsid w:val="00261E0F"/>
    <w:rsid w:val="00264627"/>
    <w:rsid w:val="00266A1C"/>
    <w:rsid w:val="002671F1"/>
    <w:rsid w:val="002679ED"/>
    <w:rsid w:val="00273384"/>
    <w:rsid w:val="002736B1"/>
    <w:rsid w:val="00276993"/>
    <w:rsid w:val="00277088"/>
    <w:rsid w:val="0028052B"/>
    <w:rsid w:val="0028267F"/>
    <w:rsid w:val="00282846"/>
    <w:rsid w:val="00283289"/>
    <w:rsid w:val="00284597"/>
    <w:rsid w:val="002878A4"/>
    <w:rsid w:val="0029609D"/>
    <w:rsid w:val="00297509"/>
    <w:rsid w:val="00297A26"/>
    <w:rsid w:val="002A1583"/>
    <w:rsid w:val="002A2A67"/>
    <w:rsid w:val="002A4F8E"/>
    <w:rsid w:val="002A7B8D"/>
    <w:rsid w:val="002B0A0F"/>
    <w:rsid w:val="002B0E52"/>
    <w:rsid w:val="002B3BEE"/>
    <w:rsid w:val="002B3DC9"/>
    <w:rsid w:val="002B7488"/>
    <w:rsid w:val="002B7BD5"/>
    <w:rsid w:val="002C035B"/>
    <w:rsid w:val="002C5C2C"/>
    <w:rsid w:val="002C6737"/>
    <w:rsid w:val="002C6BB3"/>
    <w:rsid w:val="002C7DB3"/>
    <w:rsid w:val="002D0B01"/>
    <w:rsid w:val="002D1D22"/>
    <w:rsid w:val="002D2970"/>
    <w:rsid w:val="002D37FC"/>
    <w:rsid w:val="002E05CF"/>
    <w:rsid w:val="002E4D1F"/>
    <w:rsid w:val="002E60BC"/>
    <w:rsid w:val="002F07A6"/>
    <w:rsid w:val="002F0F60"/>
    <w:rsid w:val="002F1142"/>
    <w:rsid w:val="002F587F"/>
    <w:rsid w:val="002F7F56"/>
    <w:rsid w:val="003009DD"/>
    <w:rsid w:val="00306209"/>
    <w:rsid w:val="0031062C"/>
    <w:rsid w:val="0031127C"/>
    <w:rsid w:val="00313A14"/>
    <w:rsid w:val="00314FDD"/>
    <w:rsid w:val="0032258A"/>
    <w:rsid w:val="00327F6C"/>
    <w:rsid w:val="00336829"/>
    <w:rsid w:val="0033751C"/>
    <w:rsid w:val="003427DC"/>
    <w:rsid w:val="00345FBA"/>
    <w:rsid w:val="00347312"/>
    <w:rsid w:val="00347A92"/>
    <w:rsid w:val="00350EBE"/>
    <w:rsid w:val="003517D3"/>
    <w:rsid w:val="00356FED"/>
    <w:rsid w:val="0036279C"/>
    <w:rsid w:val="00363CAC"/>
    <w:rsid w:val="00363D07"/>
    <w:rsid w:val="003652C8"/>
    <w:rsid w:val="003656F3"/>
    <w:rsid w:val="00366D57"/>
    <w:rsid w:val="00366ECA"/>
    <w:rsid w:val="00367726"/>
    <w:rsid w:val="003730D3"/>
    <w:rsid w:val="0037344E"/>
    <w:rsid w:val="003747B7"/>
    <w:rsid w:val="003751E1"/>
    <w:rsid w:val="003802B7"/>
    <w:rsid w:val="00381AD3"/>
    <w:rsid w:val="00381C08"/>
    <w:rsid w:val="0038766F"/>
    <w:rsid w:val="003876CE"/>
    <w:rsid w:val="00397DC7"/>
    <w:rsid w:val="003A1214"/>
    <w:rsid w:val="003A2222"/>
    <w:rsid w:val="003A3FAD"/>
    <w:rsid w:val="003A6A60"/>
    <w:rsid w:val="003A6EF3"/>
    <w:rsid w:val="003B005B"/>
    <w:rsid w:val="003B0DCC"/>
    <w:rsid w:val="003B2188"/>
    <w:rsid w:val="003B2220"/>
    <w:rsid w:val="003B28A8"/>
    <w:rsid w:val="003B5236"/>
    <w:rsid w:val="003B62B4"/>
    <w:rsid w:val="003B74AE"/>
    <w:rsid w:val="003C3150"/>
    <w:rsid w:val="003C51F2"/>
    <w:rsid w:val="003C5AEC"/>
    <w:rsid w:val="003C7DAA"/>
    <w:rsid w:val="003D0404"/>
    <w:rsid w:val="003D784A"/>
    <w:rsid w:val="003E5D99"/>
    <w:rsid w:val="003F0AA5"/>
    <w:rsid w:val="003F0AF6"/>
    <w:rsid w:val="003F1D4A"/>
    <w:rsid w:val="003F304B"/>
    <w:rsid w:val="003F373A"/>
    <w:rsid w:val="003F52E6"/>
    <w:rsid w:val="003F54C9"/>
    <w:rsid w:val="003F5B29"/>
    <w:rsid w:val="003F625D"/>
    <w:rsid w:val="00401480"/>
    <w:rsid w:val="00401C8C"/>
    <w:rsid w:val="00402C25"/>
    <w:rsid w:val="00402C36"/>
    <w:rsid w:val="00405917"/>
    <w:rsid w:val="004068B5"/>
    <w:rsid w:val="00407AE5"/>
    <w:rsid w:val="0041403D"/>
    <w:rsid w:val="004141B1"/>
    <w:rsid w:val="004156FF"/>
    <w:rsid w:val="00415E56"/>
    <w:rsid w:val="00423D67"/>
    <w:rsid w:val="004263C0"/>
    <w:rsid w:val="004265F7"/>
    <w:rsid w:val="0043110E"/>
    <w:rsid w:val="00431D6D"/>
    <w:rsid w:val="00432240"/>
    <w:rsid w:val="00432282"/>
    <w:rsid w:val="004322B4"/>
    <w:rsid w:val="00433692"/>
    <w:rsid w:val="00434FDF"/>
    <w:rsid w:val="00442506"/>
    <w:rsid w:val="004433ED"/>
    <w:rsid w:val="0044403F"/>
    <w:rsid w:val="0045332F"/>
    <w:rsid w:val="00456811"/>
    <w:rsid w:val="00461E24"/>
    <w:rsid w:val="00463B41"/>
    <w:rsid w:val="0046485E"/>
    <w:rsid w:val="00466023"/>
    <w:rsid w:val="00470694"/>
    <w:rsid w:val="0047413F"/>
    <w:rsid w:val="0048338D"/>
    <w:rsid w:val="00485BBE"/>
    <w:rsid w:val="004861D9"/>
    <w:rsid w:val="00486613"/>
    <w:rsid w:val="00492BC0"/>
    <w:rsid w:val="00494A0C"/>
    <w:rsid w:val="004A2C84"/>
    <w:rsid w:val="004A3716"/>
    <w:rsid w:val="004A750D"/>
    <w:rsid w:val="004B0FCB"/>
    <w:rsid w:val="004B12EE"/>
    <w:rsid w:val="004C219A"/>
    <w:rsid w:val="004C26AF"/>
    <w:rsid w:val="004C30D2"/>
    <w:rsid w:val="004C3BB5"/>
    <w:rsid w:val="004C6E87"/>
    <w:rsid w:val="004D034A"/>
    <w:rsid w:val="004D1D37"/>
    <w:rsid w:val="004D317E"/>
    <w:rsid w:val="004D497C"/>
    <w:rsid w:val="004D4A8D"/>
    <w:rsid w:val="004D5394"/>
    <w:rsid w:val="004D5B7B"/>
    <w:rsid w:val="004D5F0E"/>
    <w:rsid w:val="004E1F63"/>
    <w:rsid w:val="004E3419"/>
    <w:rsid w:val="004E5D12"/>
    <w:rsid w:val="004E5D48"/>
    <w:rsid w:val="004E61C7"/>
    <w:rsid w:val="004E7D3A"/>
    <w:rsid w:val="004F4C69"/>
    <w:rsid w:val="004F4D11"/>
    <w:rsid w:val="004F675C"/>
    <w:rsid w:val="004F6821"/>
    <w:rsid w:val="004F6BF6"/>
    <w:rsid w:val="00501917"/>
    <w:rsid w:val="00502C4B"/>
    <w:rsid w:val="00505BC9"/>
    <w:rsid w:val="00506B80"/>
    <w:rsid w:val="00510563"/>
    <w:rsid w:val="00514A1A"/>
    <w:rsid w:val="0051570D"/>
    <w:rsid w:val="005168EB"/>
    <w:rsid w:val="005170A7"/>
    <w:rsid w:val="00523AD3"/>
    <w:rsid w:val="005265A4"/>
    <w:rsid w:val="00527493"/>
    <w:rsid w:val="005279EA"/>
    <w:rsid w:val="00532A4A"/>
    <w:rsid w:val="00533246"/>
    <w:rsid w:val="00533369"/>
    <w:rsid w:val="00534641"/>
    <w:rsid w:val="0053773A"/>
    <w:rsid w:val="005430C1"/>
    <w:rsid w:val="005462C9"/>
    <w:rsid w:val="00546C8E"/>
    <w:rsid w:val="00547DE6"/>
    <w:rsid w:val="0055206C"/>
    <w:rsid w:val="00552744"/>
    <w:rsid w:val="00553CA9"/>
    <w:rsid w:val="00560BFE"/>
    <w:rsid w:val="00562AF7"/>
    <w:rsid w:val="00562D2E"/>
    <w:rsid w:val="0056337D"/>
    <w:rsid w:val="00566440"/>
    <w:rsid w:val="00570B28"/>
    <w:rsid w:val="00574725"/>
    <w:rsid w:val="00574BC7"/>
    <w:rsid w:val="00576F32"/>
    <w:rsid w:val="0057749E"/>
    <w:rsid w:val="005862BB"/>
    <w:rsid w:val="00593697"/>
    <w:rsid w:val="005940D1"/>
    <w:rsid w:val="005950A7"/>
    <w:rsid w:val="00596EA9"/>
    <w:rsid w:val="00597C97"/>
    <w:rsid w:val="005A546A"/>
    <w:rsid w:val="005A62B4"/>
    <w:rsid w:val="005B2AD2"/>
    <w:rsid w:val="005B3A04"/>
    <w:rsid w:val="005B3E26"/>
    <w:rsid w:val="005B507B"/>
    <w:rsid w:val="005C3168"/>
    <w:rsid w:val="005C751E"/>
    <w:rsid w:val="005D03F6"/>
    <w:rsid w:val="005D24A8"/>
    <w:rsid w:val="005D2E3A"/>
    <w:rsid w:val="005D3F98"/>
    <w:rsid w:val="005E5F60"/>
    <w:rsid w:val="005F0923"/>
    <w:rsid w:val="005F2F64"/>
    <w:rsid w:val="005F45C1"/>
    <w:rsid w:val="005F4D69"/>
    <w:rsid w:val="005F6A83"/>
    <w:rsid w:val="006007C9"/>
    <w:rsid w:val="00600F21"/>
    <w:rsid w:val="00602E26"/>
    <w:rsid w:val="00603573"/>
    <w:rsid w:val="00603BA0"/>
    <w:rsid w:val="00603DFA"/>
    <w:rsid w:val="00606D8A"/>
    <w:rsid w:val="00614D27"/>
    <w:rsid w:val="006179CF"/>
    <w:rsid w:val="00620874"/>
    <w:rsid w:val="00623265"/>
    <w:rsid w:val="00623D57"/>
    <w:rsid w:val="006242FF"/>
    <w:rsid w:val="00633B57"/>
    <w:rsid w:val="006341AF"/>
    <w:rsid w:val="00636F0D"/>
    <w:rsid w:val="00640990"/>
    <w:rsid w:val="00642F92"/>
    <w:rsid w:val="00645350"/>
    <w:rsid w:val="006453A7"/>
    <w:rsid w:val="00650F23"/>
    <w:rsid w:val="00653440"/>
    <w:rsid w:val="006552AF"/>
    <w:rsid w:val="00657C93"/>
    <w:rsid w:val="00660342"/>
    <w:rsid w:val="00660AA5"/>
    <w:rsid w:val="006618CD"/>
    <w:rsid w:val="006766E5"/>
    <w:rsid w:val="00680252"/>
    <w:rsid w:val="00680359"/>
    <w:rsid w:val="00681C2F"/>
    <w:rsid w:val="00682656"/>
    <w:rsid w:val="00682687"/>
    <w:rsid w:val="00682DE9"/>
    <w:rsid w:val="00685099"/>
    <w:rsid w:val="006855DE"/>
    <w:rsid w:val="006869A7"/>
    <w:rsid w:val="00690D28"/>
    <w:rsid w:val="006975E6"/>
    <w:rsid w:val="006B2340"/>
    <w:rsid w:val="006B33EC"/>
    <w:rsid w:val="006C69D4"/>
    <w:rsid w:val="006D138A"/>
    <w:rsid w:val="006D6358"/>
    <w:rsid w:val="006E317C"/>
    <w:rsid w:val="006E73FC"/>
    <w:rsid w:val="006F2069"/>
    <w:rsid w:val="006F2F59"/>
    <w:rsid w:val="006F2FB4"/>
    <w:rsid w:val="006F5CD2"/>
    <w:rsid w:val="006F6C7F"/>
    <w:rsid w:val="006F7235"/>
    <w:rsid w:val="00700188"/>
    <w:rsid w:val="0070161D"/>
    <w:rsid w:val="00701CD6"/>
    <w:rsid w:val="00702509"/>
    <w:rsid w:val="007052A1"/>
    <w:rsid w:val="00706001"/>
    <w:rsid w:val="00713AC6"/>
    <w:rsid w:val="00714389"/>
    <w:rsid w:val="0071684F"/>
    <w:rsid w:val="00716E16"/>
    <w:rsid w:val="00717757"/>
    <w:rsid w:val="007178BB"/>
    <w:rsid w:val="00721A38"/>
    <w:rsid w:val="00723681"/>
    <w:rsid w:val="00724DB8"/>
    <w:rsid w:val="00726DBB"/>
    <w:rsid w:val="00734629"/>
    <w:rsid w:val="00742C24"/>
    <w:rsid w:val="00742D52"/>
    <w:rsid w:val="00742F69"/>
    <w:rsid w:val="00744821"/>
    <w:rsid w:val="00744DB4"/>
    <w:rsid w:val="00745046"/>
    <w:rsid w:val="007469A5"/>
    <w:rsid w:val="0075079B"/>
    <w:rsid w:val="0075576B"/>
    <w:rsid w:val="00756A3E"/>
    <w:rsid w:val="0075793F"/>
    <w:rsid w:val="00761180"/>
    <w:rsid w:val="00763B16"/>
    <w:rsid w:val="00763F92"/>
    <w:rsid w:val="007728CD"/>
    <w:rsid w:val="00775094"/>
    <w:rsid w:val="00775AC2"/>
    <w:rsid w:val="007765B9"/>
    <w:rsid w:val="00776930"/>
    <w:rsid w:val="00776B31"/>
    <w:rsid w:val="00776BB9"/>
    <w:rsid w:val="00776EA5"/>
    <w:rsid w:val="00780129"/>
    <w:rsid w:val="00781021"/>
    <w:rsid w:val="00781468"/>
    <w:rsid w:val="007818D3"/>
    <w:rsid w:val="00784441"/>
    <w:rsid w:val="00784E20"/>
    <w:rsid w:val="00786142"/>
    <w:rsid w:val="00786B45"/>
    <w:rsid w:val="00787C89"/>
    <w:rsid w:val="00793921"/>
    <w:rsid w:val="007A0508"/>
    <w:rsid w:val="007A162A"/>
    <w:rsid w:val="007A1A28"/>
    <w:rsid w:val="007A42B3"/>
    <w:rsid w:val="007B1DBA"/>
    <w:rsid w:val="007B47A6"/>
    <w:rsid w:val="007B579F"/>
    <w:rsid w:val="007B58E3"/>
    <w:rsid w:val="007C05A0"/>
    <w:rsid w:val="007C1293"/>
    <w:rsid w:val="007C232D"/>
    <w:rsid w:val="007D2175"/>
    <w:rsid w:val="007D44B1"/>
    <w:rsid w:val="007D7AFF"/>
    <w:rsid w:val="007E1429"/>
    <w:rsid w:val="007E1B19"/>
    <w:rsid w:val="007E28BA"/>
    <w:rsid w:val="007E413B"/>
    <w:rsid w:val="007E78D4"/>
    <w:rsid w:val="007F4030"/>
    <w:rsid w:val="007F415B"/>
    <w:rsid w:val="007F4C2F"/>
    <w:rsid w:val="007F7980"/>
    <w:rsid w:val="008009F8"/>
    <w:rsid w:val="00806E73"/>
    <w:rsid w:val="00807279"/>
    <w:rsid w:val="00811F84"/>
    <w:rsid w:val="00813A41"/>
    <w:rsid w:val="00813FE8"/>
    <w:rsid w:val="00814512"/>
    <w:rsid w:val="00816645"/>
    <w:rsid w:val="00820AD1"/>
    <w:rsid w:val="0082309D"/>
    <w:rsid w:val="00823220"/>
    <w:rsid w:val="00825C48"/>
    <w:rsid w:val="00826912"/>
    <w:rsid w:val="008325DE"/>
    <w:rsid w:val="00833BD9"/>
    <w:rsid w:val="00835A5D"/>
    <w:rsid w:val="0084069D"/>
    <w:rsid w:val="008413CE"/>
    <w:rsid w:val="00841426"/>
    <w:rsid w:val="008523EE"/>
    <w:rsid w:val="00862D8A"/>
    <w:rsid w:val="008671B9"/>
    <w:rsid w:val="00872F02"/>
    <w:rsid w:val="00873AB4"/>
    <w:rsid w:val="0087446B"/>
    <w:rsid w:val="008745BD"/>
    <w:rsid w:val="00874D8C"/>
    <w:rsid w:val="00880394"/>
    <w:rsid w:val="00881072"/>
    <w:rsid w:val="0088113E"/>
    <w:rsid w:val="00884854"/>
    <w:rsid w:val="00885428"/>
    <w:rsid w:val="00885559"/>
    <w:rsid w:val="008864C6"/>
    <w:rsid w:val="00887084"/>
    <w:rsid w:val="008920BE"/>
    <w:rsid w:val="008971FC"/>
    <w:rsid w:val="00897CC0"/>
    <w:rsid w:val="00897E74"/>
    <w:rsid w:val="008A00E7"/>
    <w:rsid w:val="008A1F02"/>
    <w:rsid w:val="008A261F"/>
    <w:rsid w:val="008A47B8"/>
    <w:rsid w:val="008A492B"/>
    <w:rsid w:val="008A4AE3"/>
    <w:rsid w:val="008A6BE0"/>
    <w:rsid w:val="008B3E99"/>
    <w:rsid w:val="008B3F4C"/>
    <w:rsid w:val="008C381B"/>
    <w:rsid w:val="008C3E92"/>
    <w:rsid w:val="008C66BB"/>
    <w:rsid w:val="008C7856"/>
    <w:rsid w:val="008D65F6"/>
    <w:rsid w:val="008E5D7A"/>
    <w:rsid w:val="008E5EE6"/>
    <w:rsid w:val="008E7FC9"/>
    <w:rsid w:val="008F5063"/>
    <w:rsid w:val="008F57A0"/>
    <w:rsid w:val="008F5ABB"/>
    <w:rsid w:val="008F6305"/>
    <w:rsid w:val="00901FC8"/>
    <w:rsid w:val="00902BCF"/>
    <w:rsid w:val="00906441"/>
    <w:rsid w:val="009115EE"/>
    <w:rsid w:val="0091632D"/>
    <w:rsid w:val="00917265"/>
    <w:rsid w:val="009219B4"/>
    <w:rsid w:val="00922A40"/>
    <w:rsid w:val="00922A4D"/>
    <w:rsid w:val="00924426"/>
    <w:rsid w:val="00925096"/>
    <w:rsid w:val="00926832"/>
    <w:rsid w:val="0093098D"/>
    <w:rsid w:val="0093195D"/>
    <w:rsid w:val="00932C0F"/>
    <w:rsid w:val="00933BAD"/>
    <w:rsid w:val="009374F4"/>
    <w:rsid w:val="00937AA0"/>
    <w:rsid w:val="00937FDD"/>
    <w:rsid w:val="0094080A"/>
    <w:rsid w:val="00941BF7"/>
    <w:rsid w:val="00942453"/>
    <w:rsid w:val="00942829"/>
    <w:rsid w:val="00950338"/>
    <w:rsid w:val="0095136A"/>
    <w:rsid w:val="00952321"/>
    <w:rsid w:val="00952C0F"/>
    <w:rsid w:val="00954D11"/>
    <w:rsid w:val="009568BD"/>
    <w:rsid w:val="00957A34"/>
    <w:rsid w:val="00963FA8"/>
    <w:rsid w:val="009713D1"/>
    <w:rsid w:val="00971EDE"/>
    <w:rsid w:val="00975C3E"/>
    <w:rsid w:val="00977CCB"/>
    <w:rsid w:val="0098147D"/>
    <w:rsid w:val="00983421"/>
    <w:rsid w:val="009846EF"/>
    <w:rsid w:val="00992C65"/>
    <w:rsid w:val="009946F7"/>
    <w:rsid w:val="00994C6D"/>
    <w:rsid w:val="00995DFD"/>
    <w:rsid w:val="009A186E"/>
    <w:rsid w:val="009A1C22"/>
    <w:rsid w:val="009A1D6C"/>
    <w:rsid w:val="009A2C04"/>
    <w:rsid w:val="009A31D4"/>
    <w:rsid w:val="009A50CE"/>
    <w:rsid w:val="009A51FA"/>
    <w:rsid w:val="009A7485"/>
    <w:rsid w:val="009B008E"/>
    <w:rsid w:val="009B0981"/>
    <w:rsid w:val="009B2DFD"/>
    <w:rsid w:val="009B3D15"/>
    <w:rsid w:val="009B5765"/>
    <w:rsid w:val="009C0C91"/>
    <w:rsid w:val="009C3B57"/>
    <w:rsid w:val="009D4537"/>
    <w:rsid w:val="009D61E4"/>
    <w:rsid w:val="009E1927"/>
    <w:rsid w:val="009E4F45"/>
    <w:rsid w:val="009E5350"/>
    <w:rsid w:val="009F2738"/>
    <w:rsid w:val="009F45C9"/>
    <w:rsid w:val="009F4CD3"/>
    <w:rsid w:val="009F5619"/>
    <w:rsid w:val="009F5E27"/>
    <w:rsid w:val="009F6D83"/>
    <w:rsid w:val="00A00696"/>
    <w:rsid w:val="00A00973"/>
    <w:rsid w:val="00A01E93"/>
    <w:rsid w:val="00A03BBB"/>
    <w:rsid w:val="00A03E59"/>
    <w:rsid w:val="00A065EF"/>
    <w:rsid w:val="00A11C85"/>
    <w:rsid w:val="00A159AA"/>
    <w:rsid w:val="00A15AF6"/>
    <w:rsid w:val="00A16319"/>
    <w:rsid w:val="00A20CA8"/>
    <w:rsid w:val="00A23403"/>
    <w:rsid w:val="00A237F5"/>
    <w:rsid w:val="00A248B9"/>
    <w:rsid w:val="00A25B23"/>
    <w:rsid w:val="00A267A4"/>
    <w:rsid w:val="00A26ABC"/>
    <w:rsid w:val="00A27806"/>
    <w:rsid w:val="00A30EA0"/>
    <w:rsid w:val="00A31B5C"/>
    <w:rsid w:val="00A34027"/>
    <w:rsid w:val="00A34E6C"/>
    <w:rsid w:val="00A35C07"/>
    <w:rsid w:val="00A36830"/>
    <w:rsid w:val="00A40EF5"/>
    <w:rsid w:val="00A42048"/>
    <w:rsid w:val="00A426EF"/>
    <w:rsid w:val="00A438A6"/>
    <w:rsid w:val="00A439CC"/>
    <w:rsid w:val="00A52281"/>
    <w:rsid w:val="00A55B62"/>
    <w:rsid w:val="00A55C79"/>
    <w:rsid w:val="00A560D1"/>
    <w:rsid w:val="00A57B49"/>
    <w:rsid w:val="00A60363"/>
    <w:rsid w:val="00A60802"/>
    <w:rsid w:val="00A6447B"/>
    <w:rsid w:val="00A65B68"/>
    <w:rsid w:val="00A67D41"/>
    <w:rsid w:val="00A67FF7"/>
    <w:rsid w:val="00A72F8B"/>
    <w:rsid w:val="00A75557"/>
    <w:rsid w:val="00A75749"/>
    <w:rsid w:val="00A76E7C"/>
    <w:rsid w:val="00A80A1A"/>
    <w:rsid w:val="00A81066"/>
    <w:rsid w:val="00A858FD"/>
    <w:rsid w:val="00A85FDE"/>
    <w:rsid w:val="00A944AF"/>
    <w:rsid w:val="00A959BC"/>
    <w:rsid w:val="00A967B0"/>
    <w:rsid w:val="00AA0A47"/>
    <w:rsid w:val="00AA2558"/>
    <w:rsid w:val="00AA4D20"/>
    <w:rsid w:val="00AB1406"/>
    <w:rsid w:val="00AB2D2F"/>
    <w:rsid w:val="00AB35E7"/>
    <w:rsid w:val="00AB3885"/>
    <w:rsid w:val="00AB486F"/>
    <w:rsid w:val="00AB4D69"/>
    <w:rsid w:val="00AC0150"/>
    <w:rsid w:val="00AC32D3"/>
    <w:rsid w:val="00AC3368"/>
    <w:rsid w:val="00AC342C"/>
    <w:rsid w:val="00AC3D68"/>
    <w:rsid w:val="00AC4DBE"/>
    <w:rsid w:val="00AC6FE8"/>
    <w:rsid w:val="00AD27D7"/>
    <w:rsid w:val="00AD2AB0"/>
    <w:rsid w:val="00AD3469"/>
    <w:rsid w:val="00AD38CC"/>
    <w:rsid w:val="00AD5814"/>
    <w:rsid w:val="00AE213E"/>
    <w:rsid w:val="00AE24B3"/>
    <w:rsid w:val="00AE2F4D"/>
    <w:rsid w:val="00AE3E8D"/>
    <w:rsid w:val="00AE42D6"/>
    <w:rsid w:val="00AF1BBA"/>
    <w:rsid w:val="00AF1FE6"/>
    <w:rsid w:val="00B01272"/>
    <w:rsid w:val="00B11A33"/>
    <w:rsid w:val="00B15BC1"/>
    <w:rsid w:val="00B24C2C"/>
    <w:rsid w:val="00B24FF9"/>
    <w:rsid w:val="00B2669D"/>
    <w:rsid w:val="00B34342"/>
    <w:rsid w:val="00B40615"/>
    <w:rsid w:val="00B42411"/>
    <w:rsid w:val="00B43245"/>
    <w:rsid w:val="00B44FBF"/>
    <w:rsid w:val="00B4570A"/>
    <w:rsid w:val="00B551CF"/>
    <w:rsid w:val="00B651EA"/>
    <w:rsid w:val="00B67AED"/>
    <w:rsid w:val="00B7351E"/>
    <w:rsid w:val="00B7646E"/>
    <w:rsid w:val="00B817A8"/>
    <w:rsid w:val="00B853AF"/>
    <w:rsid w:val="00B8754E"/>
    <w:rsid w:val="00B90C8B"/>
    <w:rsid w:val="00B92BDD"/>
    <w:rsid w:val="00B931B7"/>
    <w:rsid w:val="00B9764B"/>
    <w:rsid w:val="00BA208B"/>
    <w:rsid w:val="00BA525D"/>
    <w:rsid w:val="00BA70DC"/>
    <w:rsid w:val="00BA77FF"/>
    <w:rsid w:val="00BB0FDB"/>
    <w:rsid w:val="00BB1BC1"/>
    <w:rsid w:val="00BB1E06"/>
    <w:rsid w:val="00BB5BBA"/>
    <w:rsid w:val="00BC0CA9"/>
    <w:rsid w:val="00BC0FD3"/>
    <w:rsid w:val="00BC103F"/>
    <w:rsid w:val="00BC14A7"/>
    <w:rsid w:val="00BC4AF0"/>
    <w:rsid w:val="00BC5E2F"/>
    <w:rsid w:val="00BD0CD8"/>
    <w:rsid w:val="00BD2F8A"/>
    <w:rsid w:val="00BD595E"/>
    <w:rsid w:val="00BE5E87"/>
    <w:rsid w:val="00BE755F"/>
    <w:rsid w:val="00BE7B8A"/>
    <w:rsid w:val="00BF2D98"/>
    <w:rsid w:val="00BF4C04"/>
    <w:rsid w:val="00C00AEE"/>
    <w:rsid w:val="00C00FF1"/>
    <w:rsid w:val="00C05C79"/>
    <w:rsid w:val="00C05DA6"/>
    <w:rsid w:val="00C125CE"/>
    <w:rsid w:val="00C15167"/>
    <w:rsid w:val="00C24333"/>
    <w:rsid w:val="00C30B71"/>
    <w:rsid w:val="00C3463A"/>
    <w:rsid w:val="00C34BD1"/>
    <w:rsid w:val="00C424A1"/>
    <w:rsid w:val="00C47DB7"/>
    <w:rsid w:val="00C50CD2"/>
    <w:rsid w:val="00C519D3"/>
    <w:rsid w:val="00C55021"/>
    <w:rsid w:val="00C566AC"/>
    <w:rsid w:val="00C56C57"/>
    <w:rsid w:val="00C61A05"/>
    <w:rsid w:val="00C6267E"/>
    <w:rsid w:val="00C72D80"/>
    <w:rsid w:val="00C7486B"/>
    <w:rsid w:val="00C800C1"/>
    <w:rsid w:val="00C81545"/>
    <w:rsid w:val="00C82C2D"/>
    <w:rsid w:val="00C83990"/>
    <w:rsid w:val="00C90A18"/>
    <w:rsid w:val="00C944C4"/>
    <w:rsid w:val="00C965D2"/>
    <w:rsid w:val="00C9670F"/>
    <w:rsid w:val="00C97D75"/>
    <w:rsid w:val="00CA1396"/>
    <w:rsid w:val="00CA50F5"/>
    <w:rsid w:val="00CA5F64"/>
    <w:rsid w:val="00CB0A05"/>
    <w:rsid w:val="00CB2D99"/>
    <w:rsid w:val="00CB6339"/>
    <w:rsid w:val="00CC1036"/>
    <w:rsid w:val="00CC44BA"/>
    <w:rsid w:val="00CC46AF"/>
    <w:rsid w:val="00CD24F6"/>
    <w:rsid w:val="00CD607A"/>
    <w:rsid w:val="00CD7514"/>
    <w:rsid w:val="00CE29A9"/>
    <w:rsid w:val="00CE43D2"/>
    <w:rsid w:val="00CE51ED"/>
    <w:rsid w:val="00CF26B7"/>
    <w:rsid w:val="00CF2BD7"/>
    <w:rsid w:val="00CF31C6"/>
    <w:rsid w:val="00CF4475"/>
    <w:rsid w:val="00CF6ADB"/>
    <w:rsid w:val="00CF7722"/>
    <w:rsid w:val="00D01F9F"/>
    <w:rsid w:val="00D03FB9"/>
    <w:rsid w:val="00D041B4"/>
    <w:rsid w:val="00D05D51"/>
    <w:rsid w:val="00D10788"/>
    <w:rsid w:val="00D13C04"/>
    <w:rsid w:val="00D13C6D"/>
    <w:rsid w:val="00D17E8C"/>
    <w:rsid w:val="00D22A42"/>
    <w:rsid w:val="00D246CB"/>
    <w:rsid w:val="00D2481E"/>
    <w:rsid w:val="00D24C62"/>
    <w:rsid w:val="00D2525C"/>
    <w:rsid w:val="00D3037F"/>
    <w:rsid w:val="00D30657"/>
    <w:rsid w:val="00D31B73"/>
    <w:rsid w:val="00D336FF"/>
    <w:rsid w:val="00D35308"/>
    <w:rsid w:val="00D37029"/>
    <w:rsid w:val="00D406F8"/>
    <w:rsid w:val="00D437E9"/>
    <w:rsid w:val="00D46D25"/>
    <w:rsid w:val="00D5158E"/>
    <w:rsid w:val="00D53FBE"/>
    <w:rsid w:val="00D54E25"/>
    <w:rsid w:val="00D62D31"/>
    <w:rsid w:val="00D65E75"/>
    <w:rsid w:val="00D664E2"/>
    <w:rsid w:val="00D6694B"/>
    <w:rsid w:val="00D67496"/>
    <w:rsid w:val="00D7179C"/>
    <w:rsid w:val="00D84873"/>
    <w:rsid w:val="00D87DD1"/>
    <w:rsid w:val="00D90780"/>
    <w:rsid w:val="00D97E6F"/>
    <w:rsid w:val="00DA1747"/>
    <w:rsid w:val="00DA68BF"/>
    <w:rsid w:val="00DB40EE"/>
    <w:rsid w:val="00DB47F7"/>
    <w:rsid w:val="00DB483A"/>
    <w:rsid w:val="00DB7794"/>
    <w:rsid w:val="00DB7D61"/>
    <w:rsid w:val="00DC71F2"/>
    <w:rsid w:val="00DC7992"/>
    <w:rsid w:val="00DD279A"/>
    <w:rsid w:val="00DD491C"/>
    <w:rsid w:val="00DE2D15"/>
    <w:rsid w:val="00DE2E8C"/>
    <w:rsid w:val="00DE33E2"/>
    <w:rsid w:val="00DE40BD"/>
    <w:rsid w:val="00DE4964"/>
    <w:rsid w:val="00DE4EDB"/>
    <w:rsid w:val="00DE5364"/>
    <w:rsid w:val="00DE6B8C"/>
    <w:rsid w:val="00DE7AE0"/>
    <w:rsid w:val="00DF0413"/>
    <w:rsid w:val="00DF057F"/>
    <w:rsid w:val="00DF19F7"/>
    <w:rsid w:val="00DF4034"/>
    <w:rsid w:val="00E03CEB"/>
    <w:rsid w:val="00E06000"/>
    <w:rsid w:val="00E06E02"/>
    <w:rsid w:val="00E07FDC"/>
    <w:rsid w:val="00E117B8"/>
    <w:rsid w:val="00E15F7B"/>
    <w:rsid w:val="00E20316"/>
    <w:rsid w:val="00E21941"/>
    <w:rsid w:val="00E22ED1"/>
    <w:rsid w:val="00E2397F"/>
    <w:rsid w:val="00E252DC"/>
    <w:rsid w:val="00E25548"/>
    <w:rsid w:val="00E32F7A"/>
    <w:rsid w:val="00E338FC"/>
    <w:rsid w:val="00E3450D"/>
    <w:rsid w:val="00E4317A"/>
    <w:rsid w:val="00E43E19"/>
    <w:rsid w:val="00E44A29"/>
    <w:rsid w:val="00E45A94"/>
    <w:rsid w:val="00E46340"/>
    <w:rsid w:val="00E46407"/>
    <w:rsid w:val="00E47C74"/>
    <w:rsid w:val="00E5361B"/>
    <w:rsid w:val="00E541C9"/>
    <w:rsid w:val="00E54C29"/>
    <w:rsid w:val="00E559DD"/>
    <w:rsid w:val="00E602EE"/>
    <w:rsid w:val="00E61404"/>
    <w:rsid w:val="00E62399"/>
    <w:rsid w:val="00E629EF"/>
    <w:rsid w:val="00E62B5D"/>
    <w:rsid w:val="00E667F3"/>
    <w:rsid w:val="00E67174"/>
    <w:rsid w:val="00E74F9D"/>
    <w:rsid w:val="00E81440"/>
    <w:rsid w:val="00E91468"/>
    <w:rsid w:val="00E9442C"/>
    <w:rsid w:val="00E94806"/>
    <w:rsid w:val="00E952B7"/>
    <w:rsid w:val="00E97EFE"/>
    <w:rsid w:val="00EA4D91"/>
    <w:rsid w:val="00EA624C"/>
    <w:rsid w:val="00EA7E01"/>
    <w:rsid w:val="00EB0700"/>
    <w:rsid w:val="00EB15EF"/>
    <w:rsid w:val="00EB1A6C"/>
    <w:rsid w:val="00EB4FBB"/>
    <w:rsid w:val="00EB53E9"/>
    <w:rsid w:val="00EB60C5"/>
    <w:rsid w:val="00EC25E5"/>
    <w:rsid w:val="00ED08A0"/>
    <w:rsid w:val="00ED0E4A"/>
    <w:rsid w:val="00ED3E45"/>
    <w:rsid w:val="00ED3F1F"/>
    <w:rsid w:val="00ED67A1"/>
    <w:rsid w:val="00ED720E"/>
    <w:rsid w:val="00EE0842"/>
    <w:rsid w:val="00EE2FFD"/>
    <w:rsid w:val="00EE5FD6"/>
    <w:rsid w:val="00EF1160"/>
    <w:rsid w:val="00EF1319"/>
    <w:rsid w:val="00F01692"/>
    <w:rsid w:val="00F0389E"/>
    <w:rsid w:val="00F03B4F"/>
    <w:rsid w:val="00F074B3"/>
    <w:rsid w:val="00F140E0"/>
    <w:rsid w:val="00F14690"/>
    <w:rsid w:val="00F17FED"/>
    <w:rsid w:val="00F2082B"/>
    <w:rsid w:val="00F24313"/>
    <w:rsid w:val="00F247E8"/>
    <w:rsid w:val="00F25CC2"/>
    <w:rsid w:val="00F26F70"/>
    <w:rsid w:val="00F3187D"/>
    <w:rsid w:val="00F33AB4"/>
    <w:rsid w:val="00F41F70"/>
    <w:rsid w:val="00F423EF"/>
    <w:rsid w:val="00F46C61"/>
    <w:rsid w:val="00F47BE2"/>
    <w:rsid w:val="00F56851"/>
    <w:rsid w:val="00F568D6"/>
    <w:rsid w:val="00F56AD7"/>
    <w:rsid w:val="00F570E9"/>
    <w:rsid w:val="00F624AB"/>
    <w:rsid w:val="00F62D02"/>
    <w:rsid w:val="00F645C1"/>
    <w:rsid w:val="00F64AC2"/>
    <w:rsid w:val="00F70529"/>
    <w:rsid w:val="00F73F92"/>
    <w:rsid w:val="00F77E99"/>
    <w:rsid w:val="00F813A9"/>
    <w:rsid w:val="00F81810"/>
    <w:rsid w:val="00F83E7D"/>
    <w:rsid w:val="00F853DB"/>
    <w:rsid w:val="00F9241E"/>
    <w:rsid w:val="00F92E10"/>
    <w:rsid w:val="00F94AB9"/>
    <w:rsid w:val="00F97A44"/>
    <w:rsid w:val="00FA2244"/>
    <w:rsid w:val="00FA261E"/>
    <w:rsid w:val="00FA2699"/>
    <w:rsid w:val="00FA3F66"/>
    <w:rsid w:val="00FA4F1D"/>
    <w:rsid w:val="00FA67D6"/>
    <w:rsid w:val="00FB09BF"/>
    <w:rsid w:val="00FB295A"/>
    <w:rsid w:val="00FB4146"/>
    <w:rsid w:val="00FB61D8"/>
    <w:rsid w:val="00FB6DE9"/>
    <w:rsid w:val="00FC1B3B"/>
    <w:rsid w:val="00FC65F3"/>
    <w:rsid w:val="00FC6BBF"/>
    <w:rsid w:val="00FC6C2F"/>
    <w:rsid w:val="00FC7F8C"/>
    <w:rsid w:val="00FD15C1"/>
    <w:rsid w:val="00FD2304"/>
    <w:rsid w:val="00FE0E35"/>
    <w:rsid w:val="00FE1C5A"/>
    <w:rsid w:val="00FE207E"/>
    <w:rsid w:val="00FE21DA"/>
    <w:rsid w:val="00FE5E17"/>
    <w:rsid w:val="00FE6898"/>
    <w:rsid w:val="00FF1024"/>
    <w:rsid w:val="00FF1600"/>
    <w:rsid w:val="00FF2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3F114"/>
  <w15:docId w15:val="{8AEACB8D-192C-4F05-80E2-78E88AE51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5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6A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A3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5</Words>
  <Characters>656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Hudson</Company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ie Deahl</dc:creator>
  <cp:lastModifiedBy>City Clerk</cp:lastModifiedBy>
  <cp:revision>2</cp:revision>
  <cp:lastPrinted>2021-01-07T17:44:00Z</cp:lastPrinted>
  <dcterms:created xsi:type="dcterms:W3CDTF">2022-01-18T17:32:00Z</dcterms:created>
  <dcterms:modified xsi:type="dcterms:W3CDTF">2022-01-18T17:32:00Z</dcterms:modified>
</cp:coreProperties>
</file>